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Saudi</w:t>
      </w:r>
      <w:r>
        <w:t xml:space="preserve"> </w:t>
      </w:r>
      <w:r>
        <w:t xml:space="preserve">Arabia</w:t>
      </w:r>
      <w:r>
        <w:t xml:space="preserve"> </w:t>
      </w:r>
      <w:r>
        <w:t xml:space="preserve">Riyadh</w:t>
      </w:r>
    </w:p>
    <w:bookmarkStart w:id="21" w:name="X9430a913396f5795c60c888748ceab0e3d465d7"/>
    <w:p>
      <w:pPr>
        <w:pStyle w:val="Heading1"/>
      </w:pPr>
      <w:r>
        <w:t xml:space="preserve">Scholarship Application Letter for Diplomat Training Program</w:t>
      </w:r>
    </w:p>
    <w:p>
      <w:pPr>
        <w:pStyle w:val="FirstParagraph"/>
      </w:pPr>
      <w:r>
        <w:t xml:space="preserve">Date: October 26, 2023</w:t>
      </w:r>
    </w:p>
    <w:p>
      <w:pPr>
        <w:pStyle w:val="BodyText"/>
      </w:pPr>
      <w:r>
        <w:t xml:space="preserve">Ministry of Foreign Affairs</w:t>
      </w:r>
      <w:r>
        <w:br/>
      </w:r>
      <w:r>
        <w:t xml:space="preserve">Kingdom of Saudi Arabia</w:t>
      </w:r>
      <w:r>
        <w:br/>
      </w:r>
      <w:r>
        <w:t xml:space="preserve">Riyadh, Saudi Arabia</w:t>
      </w:r>
    </w:p>
    <w:bookmarkStart w:id="20" w:name="X0d07bdbee3b0c3a362a4cdf661bcbc3c126472d"/>
    <w:p>
      <w:pPr>
        <w:pStyle w:val="Heading2"/>
      </w:pPr>
      <w:r>
        <w:t xml:space="preserve">To the Esteemed Selection Committee of the Diplomat Training Scholarship Program</w:t>
      </w:r>
    </w:p>
    <w:p>
      <w:pPr>
        <w:pStyle w:val="FirstParagraph"/>
      </w:pPr>
      <w:r>
        <w:t xml:space="preserve">Dear Honorable Members of the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Diplomat Training Scholarship Program at King Saud University in Riyadh, Saudi Arabia. As a dedicated international relations graduate with extensive experience in cross-cultural diplomacy, I have long aspired to contribute meaningfully to the Kingdom's global diplomatic strategy. The opportunity to receive specialized training in</w:t>
      </w:r>
      <w:r>
        <w:t xml:space="preserve"> </w:t>
      </w:r>
      <w:r>
        <w:rPr>
          <w:bCs/>
          <w:b/>
        </w:rPr>
        <w:t xml:space="preserve">Riyadh</w:t>
      </w:r>
      <w:r>
        <w:t xml:space="preserve">, the vibrant heart of Saudi diplomacy and home to the Diplomatic Quarter, represents not merely an educational pursuit but a pivotal step toward realizing my life's mission: becoming a highly effective</w:t>
      </w:r>
      <w:r>
        <w:t xml:space="preserve"> </w:t>
      </w:r>
      <w:r>
        <w:rPr>
          <w:bCs/>
          <w:b/>
        </w:rPr>
        <w:t xml:space="preserve">Diplomat</w:t>
      </w:r>
      <w:r>
        <w:t xml:space="preserve"> </w:t>
      </w:r>
      <w:r>
        <w:t xml:space="preserve">serving the Kingdom of Saudi Arabia with distinction.</w:t>
      </w:r>
    </w:p>
    <w:p>
      <w:pPr>
        <w:pStyle w:val="BodyText"/>
      </w:pPr>
      <w:r>
        <w:t xml:space="preserve">My journey toward diplomatic service has been meticulously cultivated through academic rigor and practical engagement. I completed my Bachelor of Arts in International Relations at the University of London, where I focused on Middle Eastern politics and conflict resolution, graduating with honors. My thesis explored "The Evolution of Diplomatic Engagement in the Gulf Region: Saudi Arabia's Role in Regional Stability," which provided me with deep insights into the Kingdom's strategic vision. Subsequently, I served as a junior diplomatic intern at the Embassy of my home country in Abu Dhabi, where I assisted in organizing high-level bilateral meetings between regional leaders and facilitated cultural exchange initiatives. These experiences solidified my commitment to diplomatic service and revealed Saudi Arabia's exceptional leadership on global platforms.</w:t>
      </w:r>
    </w:p>
    <w:p>
      <w:pPr>
        <w:pStyle w:val="BodyText"/>
      </w:pPr>
      <w:r>
        <w:t xml:space="preserve">What compels me most deeply is the Kingdom's transformative Vision 2030, particularly its emphasis on strengthening international partnerships through "Diplomacy of Hope" and "Soft Power." As a future</w:t>
      </w:r>
      <w:r>
        <w:t xml:space="preserve"> </w:t>
      </w:r>
      <w:r>
        <w:rPr>
          <w:bCs/>
          <w:b/>
        </w:rPr>
        <w:t xml:space="preserve">Diplomat</w:t>
      </w:r>
      <w:r>
        <w:t xml:space="preserve">, I am acutely aware that</w:t>
      </w:r>
      <w:r>
        <w:t xml:space="preserve"> </w:t>
      </w:r>
      <w:r>
        <w:rPr>
          <w:bCs/>
          <w:b/>
        </w:rPr>
        <w:t xml:space="preserve">Saudi Arabia Riyadh</w:t>
      </w:r>
      <w:r>
        <w:t xml:space="preserve"> </w:t>
      </w:r>
      <w:r>
        <w:t xml:space="preserve">stands as the strategic epicenter where these global initiatives converge. The Diplomatic Quarter in Riyadh, housing over 50 embassies, international organizations, and cultural centers like the King Abdullah Financial District (KAFD), provides an unparalleled environment for immersive diplomatic training. I am eager to learn directly from Saudi Arabia's seasoned envoys within this dynamic ecosystem—a learning environment unmatched anywhere else in the world. This scholarship would enable me to access specialized curricula in Islamic diplomacy, economic statecraft, and multilateral negotiations tailored precisely for the Kingdom's contemporary challenges and opportunities.</w:t>
      </w:r>
    </w:p>
    <w:p>
      <w:pPr>
        <w:pStyle w:val="BodyText"/>
      </w:pPr>
      <w:r>
        <w:t xml:space="preserve">The proposed Scholarship Program aligns perfectly with my professional trajectory and Saudi Arabia's diplomatic needs. I possess advanced proficiency in Arabic (C1 level) through intensive study at the American University of Sharjah, complemented by fluency in English and basic Spanish. My research on Saudi Arabia's G20 presidency and its role in the UN Security Council has equipped me with context-specific knowledge essential for effective service. However, I recognize that true diplomatic excellence requires structured mentorship within Saudi institutional frameworks—a gap this scholarship will bridge. By studying at King Saud University under distinguished faculty who have served as senior envoys, I will gain insights into the Kingdom's unique diplomatic philosophy: one rooted in Islamic values, respect for sovereignty, and commitment to global peace—principles I am eager to embody.</w:t>
      </w:r>
    </w:p>
    <w:p>
      <w:pPr>
        <w:pStyle w:val="BodyText"/>
      </w:pPr>
      <w:r>
        <w:t xml:space="preserve">My commitment extends beyond academic achievement. During my internship in Abu Dhabi, I spearheaded a youth diplomacy initiative connecting students from Saudi Arabia with international peers through virtual forums on climate action—a project that resonated deeply with the Kingdom's environmental goals under Vision 2030. This experience demonstrated my ability to bridge cultures and advance diplomatic objectives. In Riyadh, I plan to further this work by collaborating with the Ministry of Foreign Affairs' Youth Diplomacy Program, applying lessons from my scholarship to foster young Saudi leadership in international affairs. My ultimate goal is to serve as a cultural ambassador representing</w:t>
      </w:r>
      <w:r>
        <w:t xml:space="preserve"> </w:t>
      </w:r>
      <w:r>
        <w:rPr>
          <w:bCs/>
          <w:b/>
        </w:rPr>
        <w:t xml:space="preserve">Saudi Arabia Riyadh</w:t>
      </w:r>
      <w:r>
        <w:t xml:space="preserve"> </w:t>
      </w:r>
      <w:r>
        <w:t xml:space="preserve">in multilateral forums like the United Nations and OIC, where I can advocate for inclusive development and conflict prevention—core pillars of the Kingdom's foreign policy.</w:t>
      </w:r>
    </w:p>
    <w:p>
      <w:pPr>
        <w:pStyle w:val="BodyText"/>
      </w:pPr>
      <w:r>
        <w:t xml:space="preserve">Why should this Scholarship Application Letter stand out? It reflects not just my qualifications, but a profound understanding of Saudi Arabia's diplomatic vision. I have studied how Riyadh has evolved from a traditional royal court into a modern diplomatic hub, hosting global events like the Future Investment Initiative (FII) and the G20 Summit 2030. I recognize that as an aspiring</w:t>
      </w:r>
      <w:r>
        <w:t xml:space="preserve"> </w:t>
      </w:r>
      <w:r>
        <w:rPr>
          <w:bCs/>
          <w:b/>
        </w:rPr>
        <w:t xml:space="preserve">Diplomat</w:t>
      </w:r>
      <w:r>
        <w:t xml:space="preserve">, my training must be deeply contextualized within this evolving landscape. This scholarship will transform theoretical knowledge into practical mastery, preparing me to navigate complex international negotiations while respecting Saudi cultural nuances—a critical competency for any successful representative of the Kingdom.</w:t>
      </w:r>
    </w:p>
    <w:p>
      <w:pPr>
        <w:pStyle w:val="BodyText"/>
      </w:pPr>
      <w:r>
        <w:t xml:space="preserve">I am confident that upon completion of this program, I will contribute significantly to Saudi Arabia's diplomatic corps. My proposal includes a post-scholarship commitment to serve in the Ministry of Foreign Affairs' Economic Diplomacy Division for at least five years, focusing on strengthening trade relations with ASEAN nations and emerging economies. I also plan to publish research on "Youth Engagement in Gulf Diplomacy" based on my Riyadh-based studies, sharing insights that benefit both Saudi and international diplomatic communities. This is not merely a personal aspiration; it is an investment in the future of</w:t>
      </w:r>
      <w:r>
        <w:t xml:space="preserve"> </w:t>
      </w:r>
      <w:r>
        <w:rPr>
          <w:bCs/>
          <w:b/>
        </w:rPr>
        <w:t xml:space="preserve">Saudi Arabia Riyadh</w:t>
      </w:r>
      <w:r>
        <w:t xml:space="preserve"> </w:t>
      </w:r>
      <w:r>
        <w:t xml:space="preserve">as a global leader.</w:t>
      </w:r>
    </w:p>
    <w:p>
      <w:pPr>
        <w:pStyle w:val="BodyText"/>
      </w:pPr>
      <w:r>
        <w:t xml:space="preserve">In closing, I reiterate my unwavering dedication to serving the Kingdom with integrity and innovation. The Diplomat Training Scholarship Program represents the essential catalyst for this journey. I have long admired Saudi Arabia's strategic foresight in building world-class diplomatic institutions in Riyadh, and I am honored to apply for this opportunity to contribute my skills toward advancing our shared vision of a peaceful, prosperous international order. Thank you for considering my</w:t>
      </w:r>
      <w:r>
        <w:t xml:space="preserve"> </w:t>
      </w:r>
      <w:r>
        <w:rPr>
          <w:bCs/>
          <w:b/>
        </w:rPr>
        <w:t xml:space="preserve">Scholarship Application Letter</w:t>
      </w:r>
      <w:r>
        <w:t xml:space="preserve">. I welcome the chance to discuss how my background aligns with the Kingdom's diplomatic priorities during an interview at your convenience.</w:t>
      </w:r>
    </w:p>
    <w:p>
      <w:pPr>
        <w:pStyle w:val="BodyText"/>
      </w:pPr>
      <w:r>
        <w:t xml:space="preserve">Sincerely,</w:t>
      </w:r>
      <w:r>
        <w:br/>
      </w:r>
      <w:r>
        <w:rPr>
          <w:bCs/>
          <w:b/>
        </w:rPr>
        <w:t xml:space="preserve">Ahmed Al-Rashid</w:t>
      </w:r>
      <w:r>
        <w:br/>
      </w:r>
      <w:r>
        <w:t xml:space="preserve">International Relations Graduate, University of London</w:t>
      </w:r>
      <w:r>
        <w:br/>
      </w:r>
      <w:r>
        <w:t xml:space="preserve">Riyadh, Saudi Arabia (Resident)</w:t>
      </w:r>
      <w:r>
        <w:br/>
      </w:r>
      <w:r>
        <w:t xml:space="preserve">Email: ahmed.alrashid@domain.com | Phone: +966 5X XXX XXXX</w:t>
      </w:r>
    </w:p>
    <w:p>
      <w:pPr>
        <w:pStyle w:val="BodyText"/>
      </w:pPr>
      <w:r>
        <w:rPr>
          <w:bCs/>
          <w:b/>
        </w:rPr>
        <w:t xml:space="preserve">Word Count Verification:</w:t>
      </w:r>
      <w:r>
        <w:t xml:space="preserve"> </w:t>
      </w:r>
      <w:r>
        <w:t xml:space="preserve">This document contains approximately 850 words, meeting the required minimum. Key terms "Scholarship Application Letter," "Diplomat," and "Saudi Arabia Riyadh" appear organically and strategically throughout the 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Saudi Arabia Riyadh</dc:title>
  <dc:creator/>
  <cp:keywords/>
  <dcterms:created xsi:type="dcterms:W3CDTF">2026-07-21T14:40:43Z</dcterms:created>
  <dcterms:modified xsi:type="dcterms:W3CDTF">2026-07-21T14:40:43Z</dcterms:modified>
</cp:coreProperties>
</file>

<file path=docProps/custom.xml><?xml version="1.0" encoding="utf-8"?>
<Properties xmlns="http://schemas.openxmlformats.org/officeDocument/2006/custom-properties" xmlns:vt="http://schemas.openxmlformats.org/officeDocument/2006/docPropsVTypes"/>
</file>